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47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BD4B4" w:themeFill="accent6" w:themeFillTint="66"/>
        <w:tblLook w:val="04A0" w:firstRow="1" w:lastRow="0" w:firstColumn="1" w:lastColumn="0" w:noHBand="0" w:noVBand="1"/>
      </w:tblPr>
      <w:tblGrid>
        <w:gridCol w:w="2733"/>
        <w:gridCol w:w="7400"/>
      </w:tblGrid>
      <w:tr w:rsidR="00811B76" w:rsidRPr="00D4795F" w14:paraId="7629A974" w14:textId="77777777" w:rsidTr="00811B76">
        <w:trPr>
          <w:trHeight w:val="426"/>
        </w:trPr>
        <w:tc>
          <w:tcPr>
            <w:tcW w:w="10133" w:type="dxa"/>
            <w:gridSpan w:val="2"/>
            <w:shd w:val="clear" w:color="auto" w:fill="FBD4B4" w:themeFill="accent6" w:themeFillTint="66"/>
            <w:vAlign w:val="center"/>
          </w:tcPr>
          <w:p w14:paraId="2802B14B" w14:textId="77777777" w:rsidR="00490A7B" w:rsidRPr="00B46E10" w:rsidRDefault="00490A7B" w:rsidP="00490A7B">
            <w:pPr>
              <w:spacing w:before="240" w:after="0" w:line="240" w:lineRule="auto"/>
              <w:jc w:val="center"/>
              <w:outlineLvl w:val="0"/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</w:pPr>
            <w:r w:rsidRPr="00B46E10">
              <w:rPr>
                <w:rFonts w:asciiTheme="minorHAnsi" w:hAnsiTheme="minorHAnsi" w:cs="Calibri"/>
                <w:b/>
                <w:bCs/>
                <w:color w:val="C0504D" w:themeColor="accent2"/>
                <w:sz w:val="28"/>
                <w:szCs w:val="28"/>
              </w:rPr>
              <w:t>Institutional Ethics Committee – Biomedical &amp; Health Research (IEC-BMHR)</w:t>
            </w:r>
          </w:p>
          <w:p w14:paraId="361F9F29" w14:textId="5015A9BC" w:rsidR="00811B76" w:rsidRPr="00811B76" w:rsidRDefault="00490A7B" w:rsidP="00811B76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0"/>
                <w:lang w:val="en-IN"/>
              </w:rPr>
            </w:pP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ICMR-NATIONAL </w:t>
            </w:r>
            <w:r w:rsidR="00B536B9"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INSTITUTE FOR</w:t>
            </w:r>
            <w:r w:rsidR="00B536B9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 xml:space="preserve"> RESEARCH IN BACTERIAL INFECTIONS</w:t>
            </w:r>
            <w:r w:rsidRPr="00B46E10">
              <w:rPr>
                <w:rFonts w:asciiTheme="minorHAnsi" w:hAnsiTheme="minorHAnsi" w:cs="Gotham"/>
                <w:b/>
                <w:bCs/>
                <w:color w:val="365F91" w:themeColor="accent1" w:themeShade="BF"/>
                <w:sz w:val="28"/>
                <w:szCs w:val="28"/>
              </w:rPr>
              <w:t>, KOLKATA</w:t>
            </w:r>
          </w:p>
        </w:tc>
      </w:tr>
      <w:tr w:rsidR="009451BE" w:rsidRPr="00D4795F" w14:paraId="6EC01CB5" w14:textId="77777777" w:rsidTr="00811B76">
        <w:trPr>
          <w:trHeight w:val="1702"/>
        </w:trPr>
        <w:tc>
          <w:tcPr>
            <w:tcW w:w="1899" w:type="dxa"/>
            <w:shd w:val="clear" w:color="auto" w:fill="FBD4B4" w:themeFill="accent6" w:themeFillTint="66"/>
            <w:vAlign w:val="center"/>
          </w:tcPr>
          <w:sdt>
            <w:sdtPr>
              <w:rPr>
                <w:rFonts w:cs="Gotham"/>
                <w:b/>
                <w:noProof/>
                <w:color w:val="365F91"/>
                <w:sz w:val="36"/>
                <w:szCs w:val="36"/>
                <w:lang w:eastAsia="en-IN"/>
              </w:rPr>
              <w:id w:val="15765858"/>
              <w:picture/>
            </w:sdtPr>
            <w:sdtContent>
              <w:p w14:paraId="4661248E" w14:textId="1972EEEA" w:rsidR="009451BE" w:rsidRPr="00D4795F" w:rsidRDefault="00B536B9" w:rsidP="00811B76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B536B9">
                  <w:rPr>
                    <w:rFonts w:cs="Gotham"/>
                    <w:b/>
                    <w:noProof/>
                    <w:color w:val="365F91"/>
                    <w:sz w:val="36"/>
                    <w:szCs w:val="36"/>
                    <w:lang w:eastAsia="en-IN"/>
                  </w:rPr>
                  <w:drawing>
                    <wp:inline distT="0" distB="0" distL="0" distR="0" wp14:anchorId="69443DA1" wp14:editId="58B6C5B4">
                      <wp:extent cx="1598295" cy="666543"/>
                      <wp:effectExtent l="0" t="0" r="0" b="0"/>
                      <wp:docPr id="11604087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4965" cy="690176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7C43BA6" w14:textId="52B6E8AF" w:rsidR="009451BE" w:rsidRPr="00D4795F" w:rsidRDefault="009451BE" w:rsidP="00811B76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234" w:type="dxa"/>
            <w:shd w:val="clear" w:color="auto" w:fill="FBD4B4" w:themeFill="accent6" w:themeFillTint="66"/>
          </w:tcPr>
          <w:p w14:paraId="5E30FD89" w14:textId="630683B0" w:rsidR="009451BE" w:rsidRPr="00811B76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0"/>
                <w:lang w:val="en-IN"/>
              </w:rPr>
            </w:pPr>
            <w:r w:rsidRPr="00811B76"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0"/>
                <w:lang w:val="en-IN"/>
              </w:rPr>
              <w:t xml:space="preserve">                            (Annexure 7)</w:t>
            </w:r>
          </w:p>
          <w:p w14:paraId="187B4D62" w14:textId="5D3B19E1" w:rsidR="009451BE" w:rsidRPr="00811B76" w:rsidRDefault="009451BE" w:rsidP="00091297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0"/>
                <w:lang w:val="en-IN"/>
              </w:rPr>
            </w:pPr>
            <w:r w:rsidRPr="00811B76">
              <w:rPr>
                <w:rFonts w:asciiTheme="minorHAnsi" w:hAnsiTheme="minorHAnsi" w:cs="Gotham"/>
                <w:b/>
                <w:color w:val="365F91" w:themeColor="accent1" w:themeShade="BF"/>
                <w:sz w:val="36"/>
                <w:szCs w:val="30"/>
                <w:lang w:val="en-IN"/>
              </w:rPr>
              <w:t>Premature Termination/ Suspension/Discontinuation Report Format</w:t>
            </w:r>
          </w:p>
          <w:p w14:paraId="6B7B2826" w14:textId="6FA15BE5" w:rsidR="009451BE" w:rsidRPr="00D4795F" w:rsidRDefault="009451BE" w:rsidP="00811B76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                             </w:t>
            </w:r>
            <w:r w:rsidR="00811B76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</w:t>
            </w:r>
            <w:r w:rsidRPr="00474365">
              <w:rPr>
                <w:rFonts w:asciiTheme="minorHAnsi" w:hAnsiTheme="minorHAnsi" w:cs="Gotham"/>
                <w:b/>
                <w:lang w:val="en-IN"/>
              </w:rPr>
              <w:t xml:space="preserve">EC Ref. </w:t>
            </w:r>
            <w:proofErr w:type="gramStart"/>
            <w:r w:rsidRPr="00474365">
              <w:rPr>
                <w:rFonts w:asciiTheme="minorHAnsi" w:hAnsiTheme="minorHAnsi" w:cs="Gotham"/>
                <w:b/>
                <w:lang w:val="en-IN"/>
              </w:rPr>
              <w:t>No</w:t>
            </w:r>
            <w:r w:rsidRPr="0047436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proofErr w:type="gramEnd"/>
            <w:r w:rsidRPr="0047436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226BEE" w:rsidRPr="00D4795F">
              <w:rPr>
                <w:rFonts w:asciiTheme="minorHAnsi" w:hAnsiTheme="minorHAnsi" w:cs="Calibri"/>
                <w:color w:val="365F91" w:themeColor="accent1" w:themeShade="BF"/>
              </w:rPr>
              <w:t xml:space="preserve"> </w:t>
            </w:r>
          </w:p>
        </w:tc>
      </w:tr>
    </w:tbl>
    <w:p w14:paraId="5B1A42F7" w14:textId="594257B2" w:rsidR="00FF7A28" w:rsidRDefault="00FF7A28" w:rsidP="00206922"/>
    <w:tbl>
      <w:tblPr>
        <w:tblStyle w:val="TableGrid11"/>
        <w:tblpPr w:leftFromText="180" w:rightFromText="180" w:vertAnchor="page" w:horzAnchor="margin" w:tblpX="-176" w:tblpY="3646"/>
        <w:tblW w:w="10125" w:type="dxa"/>
        <w:tblLook w:val="04A0" w:firstRow="1" w:lastRow="0" w:firstColumn="1" w:lastColumn="0" w:noHBand="0" w:noVBand="1"/>
      </w:tblPr>
      <w:tblGrid>
        <w:gridCol w:w="10125"/>
      </w:tblGrid>
      <w:tr w:rsidR="008338AA" w:rsidRPr="008338AA" w14:paraId="0EF9B1D7" w14:textId="77777777" w:rsidTr="008338AA">
        <w:trPr>
          <w:trHeight w:val="1269"/>
        </w:trPr>
        <w:tc>
          <w:tcPr>
            <w:tcW w:w="10125" w:type="dxa"/>
          </w:tcPr>
          <w:p w14:paraId="6954FF16" w14:textId="77777777" w:rsidR="008338AA" w:rsidRPr="008338AA" w:rsidRDefault="008338AA" w:rsidP="008338AA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8338AA">
              <w:rPr>
                <w:rFonts w:asciiTheme="minorHAnsi" w:hAnsiTheme="minorHAnsi" w:cs="Times New Roman"/>
                <w:lang w:val="en-IN"/>
              </w:rPr>
              <w:t>Title of study:</w:t>
            </w:r>
          </w:p>
          <w:p w14:paraId="7CCAE680" w14:textId="77777777" w:rsidR="008338AA" w:rsidRPr="008338AA" w:rsidRDefault="008338AA" w:rsidP="008338AA">
            <w:pPr>
              <w:tabs>
                <w:tab w:val="left" w:pos="3053"/>
              </w:tabs>
              <w:spacing w:after="0" w:line="360" w:lineRule="auto"/>
              <w:rPr>
                <w:rFonts w:asciiTheme="minorHAnsi" w:hAnsiTheme="minorHAnsi" w:cs="Times New Roman"/>
                <w:lang w:val="en-IN"/>
              </w:rPr>
            </w:pPr>
            <w:r w:rsidRPr="008338AA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Pr="008338AA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8338AA">
              <w:rPr>
                <w:rFonts w:asciiTheme="minorHAnsi" w:hAnsiTheme="minorHAnsi" w:cs="Times New Roman"/>
              </w:rPr>
              <w:instrText xml:space="preserve"> FORMTEXT </w:instrText>
            </w:r>
            <w:r w:rsidRPr="008338AA">
              <w:rPr>
                <w:rFonts w:asciiTheme="minorHAnsi" w:hAnsiTheme="minorHAnsi" w:cs="Times New Roman"/>
              </w:rPr>
            </w:r>
            <w:r w:rsidRPr="008338AA">
              <w:rPr>
                <w:rFonts w:asciiTheme="minorHAnsi" w:hAnsiTheme="minorHAnsi" w:cs="Times New Roman"/>
              </w:rPr>
              <w:fldChar w:fldCharType="separate"/>
            </w:r>
            <w:r w:rsidRPr="008338AA">
              <w:rPr>
                <w:rFonts w:asciiTheme="minorHAnsi" w:hAnsiTheme="minorHAnsi" w:cs="Times New Roman"/>
                <w:noProof/>
              </w:rPr>
              <w:t> </w:t>
            </w:r>
            <w:r w:rsidRPr="008338AA">
              <w:rPr>
                <w:rFonts w:asciiTheme="minorHAnsi" w:hAnsiTheme="minorHAnsi" w:cs="Times New Roman"/>
                <w:noProof/>
              </w:rPr>
              <w:t> </w:t>
            </w:r>
            <w:r w:rsidRPr="008338AA">
              <w:rPr>
                <w:rFonts w:asciiTheme="minorHAnsi" w:hAnsiTheme="minorHAnsi" w:cs="Times New Roman"/>
                <w:noProof/>
              </w:rPr>
              <w:t> </w:t>
            </w:r>
            <w:r w:rsidRPr="008338AA">
              <w:rPr>
                <w:rFonts w:asciiTheme="minorHAnsi" w:hAnsiTheme="minorHAnsi" w:cs="Times New Roman"/>
                <w:noProof/>
              </w:rPr>
              <w:t> </w:t>
            </w:r>
            <w:r w:rsidRPr="008338AA">
              <w:rPr>
                <w:rFonts w:asciiTheme="minorHAnsi" w:hAnsiTheme="minorHAnsi" w:cs="Times New Roman"/>
                <w:noProof/>
              </w:rPr>
              <w:t> </w:t>
            </w:r>
            <w:r w:rsidRPr="008338AA">
              <w:rPr>
                <w:rFonts w:asciiTheme="minorHAnsi" w:hAnsiTheme="minorHAnsi" w:cs="Times New Roman"/>
              </w:rPr>
              <w:fldChar w:fldCharType="end"/>
            </w:r>
          </w:p>
        </w:tc>
      </w:tr>
    </w:tbl>
    <w:p w14:paraId="612B3249" w14:textId="77777777" w:rsidR="00A02BD1" w:rsidRDefault="00A02BD1" w:rsidP="00206922"/>
    <w:tbl>
      <w:tblPr>
        <w:tblW w:w="9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748"/>
        <w:gridCol w:w="4721"/>
      </w:tblGrid>
      <w:tr w:rsidR="00A14B77" w:rsidRPr="00D4795F" w14:paraId="4A3DAA4C" w14:textId="77777777" w:rsidTr="00A02BD1">
        <w:trPr>
          <w:trHeight w:val="404"/>
          <w:jc w:val="center"/>
        </w:trPr>
        <w:tc>
          <w:tcPr>
            <w:tcW w:w="426" w:type="dxa"/>
          </w:tcPr>
          <w:p w14:paraId="3810B39E" w14:textId="77777777" w:rsidR="00A14B77" w:rsidRPr="00D4795F" w:rsidRDefault="00A14B77" w:rsidP="00A14B77">
            <w:pPr>
              <w:numPr>
                <w:ilvl w:val="0"/>
                <w:numId w:val="30"/>
              </w:numPr>
              <w:spacing w:after="0" w:line="240" w:lineRule="auto"/>
              <w:contextualSpacing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4748" w:type="dxa"/>
          </w:tcPr>
          <w:p w14:paraId="73C794D4" w14:textId="77777777" w:rsidR="00A14B77" w:rsidRPr="00D4795F" w:rsidRDefault="00A14B77" w:rsidP="008C64D2">
            <w:pPr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Date of EC Approval:   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6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21" w:type="dxa"/>
          </w:tcPr>
          <w:p w14:paraId="4AA58073" w14:textId="77777777" w:rsidR="00A14B77" w:rsidRPr="00D4795F" w:rsidRDefault="00A14B77" w:rsidP="008C64D2">
            <w:pPr>
              <w:tabs>
                <w:tab w:val="right" w:pos="4505"/>
              </w:tabs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start of study:</w:t>
            </w:r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ab/>
            </w:r>
          </w:p>
        </w:tc>
      </w:tr>
      <w:tr w:rsidR="00A14B77" w:rsidRPr="00D4795F" w14:paraId="2DC50FA7" w14:textId="77777777" w:rsidTr="00A02BD1">
        <w:trPr>
          <w:trHeight w:val="423"/>
          <w:jc w:val="center"/>
        </w:trPr>
        <w:tc>
          <w:tcPr>
            <w:tcW w:w="426" w:type="dxa"/>
          </w:tcPr>
          <w:p w14:paraId="3ABAFC61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3270D5C1" w14:textId="77777777" w:rsidR="00A14B77" w:rsidRPr="00D4795F" w:rsidRDefault="00A14B77" w:rsidP="00602FCA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Last Progress Report Submitted to EC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:</w:t>
            </w:r>
            <w:r w:rsidR="00BB2270">
              <w:rPr>
                <w:rFonts w:asciiTheme="minorHAnsi" w:hAnsiTheme="minorHAnsi" w:cs="Calibri"/>
                <w:noProof/>
                <w:lang w:val="en-IN"/>
              </w:rPr>
              <w:t xml:space="preserve">    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14:paraId="4ADC2F74" w14:textId="77777777" w:rsidTr="00A02BD1">
        <w:trPr>
          <w:trHeight w:val="429"/>
          <w:jc w:val="center"/>
        </w:trPr>
        <w:tc>
          <w:tcPr>
            <w:tcW w:w="426" w:type="dxa"/>
          </w:tcPr>
          <w:p w14:paraId="7BF63888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2FE3A275" w14:textId="77777777" w:rsidR="00A14B77" w:rsidRPr="00D4795F" w:rsidRDefault="00A14B77" w:rsidP="00602FCA">
            <w:pPr>
              <w:spacing w:after="0" w:line="240" w:lineRule="auto"/>
              <w:rPr>
                <w:rFonts w:asciiTheme="minorHAnsi" w:hAnsiTheme="minorHAnsi" w:cs="Calibri"/>
                <w:color w:val="AEAAAA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Date of Termination/suspension/discontinuation:</w:t>
            </w:r>
            <w:r w:rsidR="00BB2270">
              <w:rPr>
                <w:rFonts w:asciiTheme="minorHAnsi" w:hAnsiTheme="minorHAnsi" w:cs="Calibri"/>
                <w:color w:val="000000"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14:paraId="5D5B26F2" w14:textId="77777777" w:rsidTr="00A02BD1">
        <w:trPr>
          <w:trHeight w:val="621"/>
          <w:jc w:val="center"/>
        </w:trPr>
        <w:tc>
          <w:tcPr>
            <w:tcW w:w="426" w:type="dxa"/>
            <w:vMerge w:val="restart"/>
          </w:tcPr>
          <w:p w14:paraId="7C1563E2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5BA5C0C6" w14:textId="77777777"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Tick the appropriate</w:t>
            </w:r>
          </w:p>
          <w:p w14:paraId="00E14686" w14:textId="1E5AC9C9"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remature Termination  </w:t>
            </w:r>
            <w:r w:rsidR="0079069A" w:rsidRPr="00D4795F">
              <w:rPr>
                <w:rFonts w:cs="Calibri"/>
              </w:rPr>
              <w:object w:dxaOrig="1440" w:dyaOrig="1440" w14:anchorId="123D0EE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0" w:name="CheckBox43112511735335132551271017715115311" w:shapeid="_x0000_i1051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Suspension </w:t>
            </w:r>
            <w:r w:rsidR="0079069A" w:rsidRPr="00D4795F">
              <w:rPr>
                <w:rFonts w:cs="Calibri"/>
              </w:rPr>
              <w:object w:dxaOrig="1440" w:dyaOrig="1440" w14:anchorId="4B7093AF">
                <v:shape id="_x0000_i105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71511532" w:shapeid="_x0000_i1053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Discontinuation </w:t>
            </w:r>
            <w:r w:rsidR="0079069A" w:rsidRPr="00D4795F">
              <w:rPr>
                <w:rFonts w:cs="Calibri"/>
              </w:rPr>
              <w:object w:dxaOrig="1440" w:dyaOrig="1440" w14:anchorId="38DE7CC6">
                <v:shape id="_x0000_i105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3" w:shapeid="_x0000_i1055"/>
              </w:object>
            </w:r>
          </w:p>
        </w:tc>
      </w:tr>
      <w:tr w:rsidR="00A14B77" w:rsidRPr="00D4795F" w14:paraId="4D47590D" w14:textId="77777777" w:rsidTr="00A02BD1">
        <w:trPr>
          <w:trHeight w:val="655"/>
          <w:jc w:val="center"/>
        </w:trPr>
        <w:tc>
          <w:tcPr>
            <w:tcW w:w="426" w:type="dxa"/>
            <w:vMerge/>
          </w:tcPr>
          <w:p w14:paraId="0CF1E876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14:paraId="376FADF1" w14:textId="77777777" w:rsidR="00A14B77" w:rsidRPr="00D4795F" w:rsidRDefault="00A14B77" w:rsidP="00DB44D5">
            <w:pPr>
              <w:tabs>
                <w:tab w:val="left" w:pos="8595"/>
              </w:tabs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Reason for Termination/Suspension/Discontinuation:  </w:t>
            </w:r>
            <w:bookmarkStart w:id="0" w:name="Text363"/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36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hAnsiTheme="minorHAnsi" w:cs="Calibri"/>
                <w:lang w:val="en-IN"/>
              </w:rPr>
            </w:r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0"/>
          </w:p>
          <w:p w14:paraId="5270BD6F" w14:textId="77777777" w:rsidR="00A14B77" w:rsidRPr="00D4795F" w:rsidRDefault="00A14B77" w:rsidP="00DB44D5">
            <w:pPr>
              <w:tabs>
                <w:tab w:val="left" w:pos="8595"/>
              </w:tabs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on taken Post Termination/ Suspension/Discontinuation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bookmarkStart w:id="1" w:name="Text364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1"/>
          </w:p>
          <w:p w14:paraId="4A201EB8" w14:textId="77777777" w:rsidR="00A14B77" w:rsidRPr="00D4795F" w:rsidRDefault="00A14B77" w:rsidP="00DB44D5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14:paraId="329ABAEF" w14:textId="77777777" w:rsidTr="00A02BD1">
        <w:trPr>
          <w:trHeight w:val="270"/>
          <w:jc w:val="center"/>
        </w:trPr>
        <w:tc>
          <w:tcPr>
            <w:tcW w:w="426" w:type="dxa"/>
          </w:tcPr>
          <w:p w14:paraId="45302A41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63D1D3FB" w14:textId="77777777"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lans for post study follow up/withdrawal</w:t>
            </w:r>
            <w:r w:rsidRPr="00D4795F">
              <w:rPr>
                <w:rFonts w:asciiTheme="minorHAnsi" w:eastAsia="Arial" w:hAnsiTheme="minorHAnsi" w:cs="Calibri"/>
                <w:b/>
                <w:color w:val="FF0000"/>
                <w:sz w:val="24"/>
                <w:vertAlign w:val="superscript"/>
                <w:lang w:val="en-IN"/>
              </w:rPr>
              <w:t>21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(if any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5"/>
                  <w:enabled/>
                  <w:calcOnExit w:val="0"/>
                  <w:textInput/>
                </w:ffData>
              </w:fldChar>
            </w:r>
            <w:bookmarkStart w:id="2" w:name="Text365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2"/>
          </w:p>
          <w:p w14:paraId="03BE3242" w14:textId="77777777"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14:paraId="7E02615F" w14:textId="77777777" w:rsidTr="00A02BD1">
        <w:trPr>
          <w:trHeight w:val="419"/>
          <w:jc w:val="center"/>
        </w:trPr>
        <w:tc>
          <w:tcPr>
            <w:tcW w:w="426" w:type="dxa"/>
            <w:vMerge w:val="restart"/>
          </w:tcPr>
          <w:p w14:paraId="75023C10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71C71876" w14:textId="77777777" w:rsidR="00A14B77" w:rsidRPr="00D4795F" w:rsidRDefault="00A14B77" w:rsidP="008C64D2">
            <w:pPr>
              <w:spacing w:after="0" w:line="240" w:lineRule="auto"/>
              <w:rPr>
                <w:rFonts w:asciiTheme="minorHAnsi" w:eastAsia="Times New Roman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study participants:</w:t>
            </w:r>
          </w:p>
        </w:tc>
      </w:tr>
      <w:tr w:rsidR="00A14B77" w:rsidRPr="00D4795F" w14:paraId="6C36C94D" w14:textId="77777777" w:rsidTr="00A02BD1">
        <w:trPr>
          <w:trHeight w:val="479"/>
          <w:jc w:val="center"/>
        </w:trPr>
        <w:tc>
          <w:tcPr>
            <w:tcW w:w="426" w:type="dxa"/>
            <w:vMerge/>
          </w:tcPr>
          <w:p w14:paraId="3C5E791D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0F593444" w14:textId="77777777"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participants to be recruited: </w:t>
            </w:r>
            <w:bookmarkStart w:id="3" w:name="Text366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3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Screened: </w:t>
            </w:r>
            <w:bookmarkStart w:id="4" w:name="Text367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4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Screen failures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</w:t>
            </w:r>
          </w:p>
        </w:tc>
      </w:tr>
      <w:tr w:rsidR="00A14B77" w:rsidRPr="00D4795F" w14:paraId="1708A76A" w14:textId="77777777" w:rsidTr="00A02BD1">
        <w:trPr>
          <w:trHeight w:val="518"/>
          <w:jc w:val="center"/>
        </w:trPr>
        <w:tc>
          <w:tcPr>
            <w:tcW w:w="426" w:type="dxa"/>
            <w:vMerge/>
          </w:tcPr>
          <w:p w14:paraId="0CD57C72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7513E36C" w14:textId="77777777"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Enrolled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Consent Withdrawn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Reason(Give details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14:paraId="45862FEF" w14:textId="77777777" w:rsidTr="00A02BD1">
        <w:trPr>
          <w:trHeight w:val="316"/>
          <w:jc w:val="center"/>
        </w:trPr>
        <w:tc>
          <w:tcPr>
            <w:tcW w:w="426" w:type="dxa"/>
            <w:vMerge/>
          </w:tcPr>
          <w:p w14:paraId="420B46AE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45A34B64" w14:textId="77777777"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Withdrawn by PI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Reason(Give details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14:paraId="24900E6D" w14:textId="77777777"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14:paraId="60CE2C98" w14:textId="77777777" w:rsidTr="00A02BD1">
        <w:trPr>
          <w:trHeight w:val="489"/>
          <w:jc w:val="center"/>
        </w:trPr>
        <w:tc>
          <w:tcPr>
            <w:tcW w:w="426" w:type="dxa"/>
            <w:vMerge/>
          </w:tcPr>
          <w:p w14:paraId="47E9B07A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6B240B30" w14:textId="77777777"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ve on treatment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Completed treatment 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on Follow-up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14:paraId="6EB4C2D4" w14:textId="77777777" w:rsidTr="00A02BD1">
        <w:trPr>
          <w:trHeight w:val="316"/>
          <w:jc w:val="center"/>
        </w:trPr>
        <w:tc>
          <w:tcPr>
            <w:tcW w:w="426" w:type="dxa"/>
            <w:vMerge/>
          </w:tcPr>
          <w:p w14:paraId="60919C4F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14:paraId="4D265B6A" w14:textId="77777777"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  <w:bookmarkStart w:id="5" w:name="Text269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lost to follow up: </w:t>
            </w:r>
            <w:bookmarkEnd w:id="5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Any other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>No. of drop outs: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</w:t>
            </w:r>
          </w:p>
          <w:p w14:paraId="538DCDBE" w14:textId="77777777"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</w:p>
          <w:p w14:paraId="021AE2DF" w14:textId="77777777"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Reasons for each drop-out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14:paraId="5C7E2741" w14:textId="77777777" w:rsidR="00A14B77" w:rsidRPr="002D72C3" w:rsidRDefault="00A14B77" w:rsidP="008C64D2">
            <w:pPr>
              <w:spacing w:after="0" w:line="240" w:lineRule="auto"/>
              <w:contextualSpacing/>
              <w:rPr>
                <w:rFonts w:asciiTheme="minorHAnsi" w:hAnsiTheme="minorHAnsi" w:cs="Gotham Medium"/>
                <w:i/>
                <w:iCs/>
                <w:color w:val="000000"/>
                <w:sz w:val="14"/>
                <w:szCs w:val="14"/>
              </w:rPr>
            </w:pPr>
          </w:p>
        </w:tc>
      </w:tr>
      <w:tr w:rsidR="00A14B77" w:rsidRPr="00D4795F" w14:paraId="1BD35F9E" w14:textId="77777777" w:rsidTr="00A02BD1">
        <w:trPr>
          <w:trHeight w:val="824"/>
          <w:jc w:val="center"/>
        </w:trPr>
        <w:tc>
          <w:tcPr>
            <w:tcW w:w="426" w:type="dxa"/>
          </w:tcPr>
          <w:p w14:paraId="27A3242C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14:paraId="38AF67DA" w14:textId="77777777"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Number of SAEs reported till date in the study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14:paraId="3C2FF50E" w14:textId="77777777"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ve any unexpected adverse events or outcomes observed in the study been reported to the EC?</w:t>
            </w:r>
          </w:p>
          <w:p w14:paraId="16D8F248" w14:textId="1EC6C7FF"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1440" w:dyaOrig="1440" w14:anchorId="4A659225">
                <v:shape id="_x0000_i1057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1" w:shapeid="_x0000_i105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1440" w:dyaOrig="1440" w14:anchorId="35A46398">
                <v:shape id="_x0000_i1059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15115322" w:shapeid="_x0000_i1059"/>
              </w:object>
            </w:r>
          </w:p>
        </w:tc>
      </w:tr>
      <w:tr w:rsidR="00A14B77" w:rsidRPr="00D4795F" w14:paraId="42B564EC" w14:textId="77777777" w:rsidTr="00A02BD1">
        <w:trPr>
          <w:trHeight w:val="667"/>
          <w:jc w:val="center"/>
        </w:trPr>
        <w:tc>
          <w:tcPr>
            <w:tcW w:w="426" w:type="dxa"/>
          </w:tcPr>
          <w:p w14:paraId="1707F15D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14:paraId="26C342C5" w14:textId="2E1A4F01"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Have there been participant complaints or feedback about the study?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1440" w:dyaOrig="1440" w14:anchorId="7E8D8300">
                <v:shape id="_x0000_i1061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3" w:shapeid="_x0000_i106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1440" w:dyaOrig="1440" w14:anchorId="15E78D77">
                <v:shape id="_x0000_i1063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15115324" w:shapeid="_x0000_i1063"/>
              </w:object>
            </w:r>
          </w:p>
          <w:p w14:paraId="2BE54C12" w14:textId="77777777" w:rsidR="00A14B77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f yes, provide details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14:paraId="16A4137A" w14:textId="77777777" w:rsidR="00962B61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14:paraId="2F8BE6FE" w14:textId="77777777" w:rsidR="00962B61" w:rsidRPr="00D4795F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14:paraId="2529768A" w14:textId="77777777" w:rsidR="00A14B77" w:rsidRPr="00D4795F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713F9A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21</w:t>
            </w:r>
            <w:r w:rsidRPr="00713F9A">
              <w:rPr>
                <w:rStyle w:val="A9"/>
                <w:rFonts w:asciiTheme="minorHAnsi" w:hAnsiTheme="minorHAnsi"/>
                <w:sz w:val="16"/>
                <w:szCs w:val="16"/>
              </w:rPr>
              <w:t xml:space="preserve"> </w:t>
            </w:r>
            <w:r w:rsidRPr="00713F9A">
              <w:rPr>
                <w:rStyle w:val="A4"/>
                <w:rFonts w:asciiTheme="minorHAnsi" w:hAnsiTheme="minorHAnsi"/>
                <w:sz w:val="16"/>
                <w:szCs w:val="16"/>
              </w:rPr>
              <w:t>Describe post-termination/suspension/ discontinuation follow up plans if any. Also describe any withdrawal plans for the study.</w:t>
            </w:r>
          </w:p>
        </w:tc>
      </w:tr>
      <w:tr w:rsidR="00A14B77" w:rsidRPr="00D4795F" w14:paraId="0FEDECE9" w14:textId="77777777" w:rsidTr="00A02BD1">
        <w:trPr>
          <w:trHeight w:val="764"/>
          <w:jc w:val="center"/>
        </w:trPr>
        <w:tc>
          <w:tcPr>
            <w:tcW w:w="426" w:type="dxa"/>
          </w:tcPr>
          <w:p w14:paraId="43ED94F1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14:paraId="0C77A7E9" w14:textId="2046DDA4"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</w:t>
            </w:r>
            <w:r>
              <w:rPr>
                <w:rFonts w:asciiTheme="minorHAnsi" w:eastAsia="Arial" w:hAnsiTheme="minorHAnsi" w:cs="Calibri"/>
                <w:lang w:val="en-IN"/>
              </w:rPr>
              <w:t>ve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there been any suggestions from the SAE Sub Committee?  </w:t>
            </w:r>
            <w:r>
              <w:rPr>
                <w:rFonts w:asciiTheme="minorHAnsi" w:eastAsia="Arial" w:hAnsiTheme="minorHAnsi" w:cs="Calibri"/>
                <w:lang w:val="en-IN"/>
              </w:rPr>
              <w:t xml:space="preserve">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1440" w:dyaOrig="1440" w14:anchorId="6F2AC872">
                <v:shape id="_x0000_i106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5" w:shapeid="_x0000_i106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1440" w:dyaOrig="1440" w14:anchorId="5758C2C9">
                <v:shape id="_x0000_i1067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715115326" w:shapeid="_x0000_i1067"/>
              </w:object>
            </w:r>
          </w:p>
          <w:p w14:paraId="65715E9F" w14:textId="15866B13" w:rsidR="00A14B77" w:rsidRDefault="00A14B77" w:rsidP="008C64D2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f yes, have you implemented that suggestion?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1440" w:dyaOrig="1440" w14:anchorId="03357F27">
                <v:shape id="_x0000_i1069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7" w:shapeid="_x0000_i106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1440" w:dyaOrig="1440" w14:anchorId="365B9E63">
                <v:shape id="_x0000_i1071" type="#_x0000_t75" style="width:10.5pt;height:12pt" o:ole="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7715115328" w:shapeid="_x0000_i1071"/>
              </w:object>
            </w:r>
          </w:p>
          <w:p w14:paraId="4947F6D1" w14:textId="77777777" w:rsidR="00A14B77" w:rsidRDefault="00A14B77" w:rsidP="008C64D2">
            <w:pPr>
              <w:spacing w:after="0" w:line="240" w:lineRule="auto"/>
              <w:rPr>
                <w:rFonts w:cs="Calibri"/>
              </w:rPr>
            </w:pPr>
          </w:p>
          <w:p w14:paraId="68D48FD5" w14:textId="77777777" w:rsidR="00A14B77" w:rsidRDefault="00A14B77" w:rsidP="008C64D2">
            <w:pPr>
              <w:spacing w:after="0" w:line="240" w:lineRule="auto"/>
              <w:rPr>
                <w:rFonts w:cs="Calibri"/>
              </w:rPr>
            </w:pPr>
          </w:p>
          <w:p w14:paraId="3D9ECB66" w14:textId="77777777" w:rsidR="00A14B77" w:rsidRPr="00713F9A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sz w:val="16"/>
                <w:szCs w:val="16"/>
                <w:lang w:val="en-IN"/>
              </w:rPr>
            </w:pPr>
          </w:p>
        </w:tc>
      </w:tr>
      <w:tr w:rsidR="00A14B77" w:rsidRPr="00D4795F" w14:paraId="067B7E51" w14:textId="77777777" w:rsidTr="00A02BD1">
        <w:trPr>
          <w:trHeight w:val="56"/>
          <w:jc w:val="center"/>
        </w:trPr>
        <w:tc>
          <w:tcPr>
            <w:tcW w:w="426" w:type="dxa"/>
          </w:tcPr>
          <w:p w14:paraId="35A66CDA" w14:textId="77777777"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14:paraId="4CAAC89A" w14:textId="77777777" w:rsidR="001E1BF0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 the procedures for withdrawal of enrolled participants take into account their rights and welfare? (e.g., making arrangements for medical care of research participants): If yes, provide details</w:t>
            </w:r>
            <w:r w:rsidR="001E1BF0">
              <w:rPr>
                <w:rFonts w:asciiTheme="minorHAnsi" w:eastAsia="Arial" w:hAnsiTheme="minorHAnsi" w:cs="Calibri"/>
                <w:lang w:val="en-IN"/>
              </w:rPr>
              <w:t xml:space="preserve">  </w:t>
            </w:r>
          </w:p>
          <w:p w14:paraId="4EDE9AE1" w14:textId="0AC9B585" w:rsidR="001E1BF0" w:rsidRDefault="001E1BF0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1440" w:dyaOrig="1440" w14:anchorId="73D7FDAD">
                <v:shape id="_x0000_i1073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719" w:shapeid="_x0000_i107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1440" w:dyaOrig="1440" w14:anchorId="402BD227">
                <v:shape id="_x0000_i1075" type="#_x0000_t75" style="width:10.5pt;height:12pt" o:ole="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51153281" w:shapeid="_x0000_i1075"/>
              </w:object>
            </w:r>
          </w:p>
          <w:p w14:paraId="4CE888E6" w14:textId="77777777" w:rsidR="00A14B77" w:rsidRPr="00D4795F" w:rsidRDefault="0079069A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464"/>
                  <w:enabled/>
                  <w:calcOnExit w:val="0"/>
                  <w:textInput/>
                </w:ffData>
              </w:fldChar>
            </w:r>
            <w:bookmarkStart w:id="6" w:name="Text464"/>
            <w:r w:rsidR="00A14B77"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eastAsia="Arial" w:hAnsiTheme="minorHAnsi" w:cs="Calibri"/>
                <w:lang w:val="en-IN"/>
              </w:rPr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6"/>
          </w:p>
          <w:p w14:paraId="0FD8AD42" w14:textId="77777777" w:rsidR="00A14B77" w:rsidRPr="00D4795F" w:rsidRDefault="00A14B77" w:rsidP="008C64D2">
            <w:pPr>
              <w:spacing w:after="0" w:line="240" w:lineRule="auto"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Summary of Results (if any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</w:tbl>
    <w:p w14:paraId="4AA9ABE3" w14:textId="77777777" w:rsidR="00A14B77" w:rsidRDefault="00A14B77" w:rsidP="008C64D2"/>
    <w:p w14:paraId="6A3401B9" w14:textId="77777777" w:rsidR="00A14B77" w:rsidRDefault="00A14B77" w:rsidP="008C64D2"/>
    <w:p w14:paraId="67822025" w14:textId="7479FB39" w:rsidR="00A14B77" w:rsidRDefault="00A14B77" w:rsidP="008C64D2"/>
    <w:p w14:paraId="061829B3" w14:textId="77777777" w:rsidR="00A14B77" w:rsidRDefault="00A14B77" w:rsidP="008C64D2"/>
    <w:p w14:paraId="68046DF9" w14:textId="77777777" w:rsidR="00A14B77" w:rsidRPr="00D4795F" w:rsidRDefault="00A14B77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Signature of PI:      </w:t>
      </w:r>
      <w:sdt>
        <w:sdtPr>
          <w:rPr>
            <w:rFonts w:asciiTheme="minorHAnsi" w:hAnsiTheme="minorHAnsi" w:cs="Times New Roman"/>
            <w:lang w:val="en-IN"/>
          </w:rPr>
          <w:id w:val="31594355"/>
          <w:showingPlcHdr/>
          <w:picture/>
        </w:sdtPr>
        <w:sdtEndPr/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 wp14:anchorId="6C2A0931" wp14:editId="23AF93A4">
                <wp:extent cx="789024" cy="789024"/>
                <wp:effectExtent l="19050" t="0" r="0" b="0"/>
                <wp:docPr id="1631" name="Picture 16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8969" cy="7889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7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14:paraId="0CFBE145" w14:textId="77777777" w:rsidR="00A14B77" w:rsidRPr="00ED7C5A" w:rsidRDefault="00A14B77" w:rsidP="008C64D2"/>
    <w:p w14:paraId="35FDD88D" w14:textId="77777777" w:rsidR="00FF7A28" w:rsidRPr="00D82C48" w:rsidRDefault="00FF7A28" w:rsidP="00206922"/>
    <w:p w14:paraId="666973CF" w14:textId="77777777" w:rsidR="00B83C0C" w:rsidRDefault="00B83C0C" w:rsidP="00AF7706">
      <w:pPr>
        <w:outlineLvl w:val="0"/>
        <w:rPr>
          <w:sz w:val="16"/>
          <w:szCs w:val="16"/>
        </w:rPr>
      </w:pPr>
    </w:p>
    <w:p w14:paraId="768CBD30" w14:textId="77777777" w:rsidR="00571E90" w:rsidRDefault="00571E90" w:rsidP="00AF7706">
      <w:pPr>
        <w:outlineLvl w:val="0"/>
        <w:rPr>
          <w:sz w:val="16"/>
          <w:szCs w:val="16"/>
        </w:rPr>
      </w:pPr>
    </w:p>
    <w:p w14:paraId="1042D759" w14:textId="77777777" w:rsidR="00571E90" w:rsidRDefault="00571E90" w:rsidP="00AF7706">
      <w:pPr>
        <w:outlineLvl w:val="0"/>
        <w:rPr>
          <w:sz w:val="16"/>
          <w:szCs w:val="16"/>
        </w:rPr>
      </w:pPr>
    </w:p>
    <w:p w14:paraId="6F4C1D03" w14:textId="77777777" w:rsidR="00571E90" w:rsidRDefault="00571E90" w:rsidP="00AF7706">
      <w:pPr>
        <w:outlineLvl w:val="0"/>
        <w:rPr>
          <w:sz w:val="16"/>
          <w:szCs w:val="16"/>
        </w:rPr>
      </w:pPr>
    </w:p>
    <w:p w14:paraId="5601F852" w14:textId="77777777" w:rsidR="00571E90" w:rsidRDefault="00571E90" w:rsidP="00AF7706">
      <w:pPr>
        <w:outlineLvl w:val="0"/>
        <w:rPr>
          <w:sz w:val="16"/>
          <w:szCs w:val="16"/>
        </w:rPr>
      </w:pPr>
    </w:p>
    <w:p w14:paraId="24A041ED" w14:textId="77777777" w:rsidR="00571E90" w:rsidRDefault="00571E90" w:rsidP="00AF7706">
      <w:pPr>
        <w:outlineLvl w:val="0"/>
        <w:rPr>
          <w:sz w:val="16"/>
          <w:szCs w:val="16"/>
        </w:rPr>
      </w:pPr>
    </w:p>
    <w:p w14:paraId="330DD64C" w14:textId="77777777" w:rsidR="00571E90" w:rsidRDefault="00571E90" w:rsidP="00AF7706">
      <w:pPr>
        <w:outlineLvl w:val="0"/>
        <w:rPr>
          <w:sz w:val="16"/>
          <w:szCs w:val="16"/>
        </w:rPr>
      </w:pPr>
    </w:p>
    <w:p w14:paraId="34E2FA1A" w14:textId="77777777" w:rsidR="00571E90" w:rsidRDefault="00571E90" w:rsidP="00AF7706">
      <w:pPr>
        <w:outlineLvl w:val="0"/>
        <w:rPr>
          <w:sz w:val="16"/>
          <w:szCs w:val="16"/>
        </w:rPr>
      </w:pPr>
    </w:p>
    <w:p w14:paraId="02A17EC8" w14:textId="77777777" w:rsidR="00571E90" w:rsidRDefault="00571E90" w:rsidP="00AF7706">
      <w:pPr>
        <w:outlineLvl w:val="0"/>
        <w:rPr>
          <w:sz w:val="16"/>
          <w:szCs w:val="16"/>
        </w:rPr>
      </w:pPr>
    </w:p>
    <w:p w14:paraId="08896F23" w14:textId="77777777" w:rsidR="00571E90" w:rsidRDefault="00571E90" w:rsidP="009451BE">
      <w:pPr>
        <w:outlineLvl w:val="0"/>
        <w:rPr>
          <w:sz w:val="16"/>
          <w:szCs w:val="16"/>
        </w:rPr>
      </w:pPr>
    </w:p>
    <w:sectPr w:rsidR="00571E90" w:rsidSect="006E4D3A">
      <w:footerReference w:type="default" r:id="rId25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9DFED" w14:textId="77777777" w:rsidR="008C64D2" w:rsidRDefault="008C64D2">
      <w:pPr>
        <w:spacing w:after="0" w:line="240" w:lineRule="auto"/>
      </w:pPr>
      <w:r>
        <w:separator/>
      </w:r>
    </w:p>
  </w:endnote>
  <w:endnote w:type="continuationSeparator" w:id="0">
    <w:p w14:paraId="5F57E90F" w14:textId="77777777"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37DAB" w14:textId="1B7EC1D0"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226BEE">
          <w:fldChar w:fldCharType="begin"/>
        </w:r>
        <w:r w:rsidR="00226BEE">
          <w:instrText xml:space="preserve"> PAGE   \* MERGEFORMAT </w:instrText>
        </w:r>
        <w:r w:rsidR="00226BEE">
          <w:fldChar w:fldCharType="separate"/>
        </w:r>
        <w:r w:rsidR="008338AA">
          <w:rPr>
            <w:noProof/>
          </w:rPr>
          <w:t>1</w:t>
        </w:r>
        <w:r w:rsidR="00226BEE">
          <w:rPr>
            <w:noProof/>
          </w:rPr>
          <w:fldChar w:fldCharType="end"/>
        </w:r>
      </w:sdtContent>
    </w:sdt>
  </w:p>
  <w:p w14:paraId="7448F1A5" w14:textId="77777777"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039B11" w14:textId="77777777" w:rsidR="008C64D2" w:rsidRDefault="008C64D2">
      <w:pPr>
        <w:spacing w:after="0" w:line="240" w:lineRule="auto"/>
      </w:pPr>
    </w:p>
  </w:footnote>
  <w:footnote w:type="continuationSeparator" w:id="0">
    <w:p w14:paraId="6D8E5ACB" w14:textId="77777777"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9465803">
    <w:abstractNumId w:val="34"/>
  </w:num>
  <w:num w:numId="2" w16cid:durableId="994727396">
    <w:abstractNumId w:val="31"/>
  </w:num>
  <w:num w:numId="3" w16cid:durableId="69935502">
    <w:abstractNumId w:val="48"/>
  </w:num>
  <w:num w:numId="4" w16cid:durableId="107091458">
    <w:abstractNumId w:val="4"/>
  </w:num>
  <w:num w:numId="5" w16cid:durableId="1578436731">
    <w:abstractNumId w:val="15"/>
  </w:num>
  <w:num w:numId="6" w16cid:durableId="317805012">
    <w:abstractNumId w:val="24"/>
  </w:num>
  <w:num w:numId="7" w16cid:durableId="804153156">
    <w:abstractNumId w:val="37"/>
  </w:num>
  <w:num w:numId="8" w16cid:durableId="1393314036">
    <w:abstractNumId w:val="36"/>
  </w:num>
  <w:num w:numId="9" w16cid:durableId="795566620">
    <w:abstractNumId w:val="3"/>
  </w:num>
  <w:num w:numId="10" w16cid:durableId="2021465356">
    <w:abstractNumId w:val="30"/>
  </w:num>
  <w:num w:numId="11" w16cid:durableId="1401752597">
    <w:abstractNumId w:val="32"/>
  </w:num>
  <w:num w:numId="12" w16cid:durableId="2038191512">
    <w:abstractNumId w:val="21"/>
  </w:num>
  <w:num w:numId="13" w16cid:durableId="2122455829">
    <w:abstractNumId w:val="43"/>
  </w:num>
  <w:num w:numId="14" w16cid:durableId="282273331">
    <w:abstractNumId w:val="25"/>
  </w:num>
  <w:num w:numId="15" w16cid:durableId="1939093745">
    <w:abstractNumId w:val="7"/>
  </w:num>
  <w:num w:numId="16" w16cid:durableId="1623996754">
    <w:abstractNumId w:val="19"/>
  </w:num>
  <w:num w:numId="17" w16cid:durableId="1934313177">
    <w:abstractNumId w:val="29"/>
  </w:num>
  <w:num w:numId="18" w16cid:durableId="1348749718">
    <w:abstractNumId w:val="2"/>
  </w:num>
  <w:num w:numId="19" w16cid:durableId="739793841">
    <w:abstractNumId w:val="8"/>
  </w:num>
  <w:num w:numId="20" w16cid:durableId="483620672">
    <w:abstractNumId w:val="38"/>
  </w:num>
  <w:num w:numId="21" w16cid:durableId="1652441478">
    <w:abstractNumId w:val="44"/>
  </w:num>
  <w:num w:numId="22" w16cid:durableId="1806315721">
    <w:abstractNumId w:val="1"/>
  </w:num>
  <w:num w:numId="23" w16cid:durableId="840509304">
    <w:abstractNumId w:val="6"/>
  </w:num>
  <w:num w:numId="24" w16cid:durableId="823935895">
    <w:abstractNumId w:val="39"/>
  </w:num>
  <w:num w:numId="25" w16cid:durableId="1620527045">
    <w:abstractNumId w:val="10"/>
  </w:num>
  <w:num w:numId="26" w16cid:durableId="1213156001">
    <w:abstractNumId w:val="9"/>
  </w:num>
  <w:num w:numId="27" w16cid:durableId="1001852542">
    <w:abstractNumId w:val="12"/>
  </w:num>
  <w:num w:numId="28" w16cid:durableId="1696692211">
    <w:abstractNumId w:val="26"/>
  </w:num>
  <w:num w:numId="29" w16cid:durableId="269972279">
    <w:abstractNumId w:val="46"/>
  </w:num>
  <w:num w:numId="30" w16cid:durableId="2049529429">
    <w:abstractNumId w:val="28"/>
  </w:num>
  <w:num w:numId="31" w16cid:durableId="1708677726">
    <w:abstractNumId w:val="23"/>
  </w:num>
  <w:num w:numId="32" w16cid:durableId="1032195967">
    <w:abstractNumId w:val="35"/>
  </w:num>
  <w:num w:numId="33" w16cid:durableId="1763455627">
    <w:abstractNumId w:val="14"/>
  </w:num>
  <w:num w:numId="34" w16cid:durableId="1415475657">
    <w:abstractNumId w:val="0"/>
  </w:num>
  <w:num w:numId="35" w16cid:durableId="1471243489">
    <w:abstractNumId w:val="20"/>
  </w:num>
  <w:num w:numId="36" w16cid:durableId="555092542">
    <w:abstractNumId w:val="16"/>
  </w:num>
  <w:num w:numId="37" w16cid:durableId="1760641710">
    <w:abstractNumId w:val="42"/>
  </w:num>
  <w:num w:numId="38" w16cid:durableId="51858332">
    <w:abstractNumId w:val="18"/>
  </w:num>
  <w:num w:numId="39" w16cid:durableId="1194424332">
    <w:abstractNumId w:val="11"/>
  </w:num>
  <w:num w:numId="40" w16cid:durableId="802507413">
    <w:abstractNumId w:val="13"/>
  </w:num>
  <w:num w:numId="41" w16cid:durableId="1202787431">
    <w:abstractNumId w:val="40"/>
  </w:num>
  <w:num w:numId="42" w16cid:durableId="1400708051">
    <w:abstractNumId w:val="17"/>
  </w:num>
  <w:num w:numId="43" w16cid:durableId="393819871">
    <w:abstractNumId w:val="22"/>
  </w:num>
  <w:num w:numId="44" w16cid:durableId="1621911313">
    <w:abstractNumId w:val="33"/>
  </w:num>
  <w:num w:numId="45" w16cid:durableId="36468898">
    <w:abstractNumId w:val="5"/>
  </w:num>
  <w:num w:numId="46" w16cid:durableId="62222528">
    <w:abstractNumId w:val="41"/>
  </w:num>
  <w:num w:numId="47" w16cid:durableId="674695501">
    <w:abstractNumId w:val="45"/>
  </w:num>
  <w:num w:numId="48" w16cid:durableId="800196834">
    <w:abstractNumId w:val="47"/>
  </w:num>
  <w:num w:numId="49" w16cid:durableId="815880232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3665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297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30C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26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0A7B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2FCA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69A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F09"/>
    <w:rsid w:val="008055AB"/>
    <w:rsid w:val="00811B76"/>
    <w:rsid w:val="0081218B"/>
    <w:rsid w:val="00815D27"/>
    <w:rsid w:val="00820DB3"/>
    <w:rsid w:val="00821F4E"/>
    <w:rsid w:val="0082366D"/>
    <w:rsid w:val="00824E39"/>
    <w:rsid w:val="0082663F"/>
    <w:rsid w:val="00831F7E"/>
    <w:rsid w:val="008338AA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8F6D04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1BE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2BD1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36B9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0BF8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989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4D5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693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3665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4BC1A054"/>
  <w15:docId w15:val="{0314C0FC-223D-46E8-9D52-070E792E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  <w:style w:type="table" w:customStyle="1" w:styleId="TableGrid11">
    <w:name w:val="Table Grid11"/>
    <w:basedOn w:val="TableNormal"/>
    <w:next w:val="TableGrid"/>
    <w:uiPriority w:val="39"/>
    <w:rsid w:val="008338AA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wmf"/><Relationship Id="rId18" Type="http://schemas.openxmlformats.org/officeDocument/2006/relationships/control" Target="activeX/activeX8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7.xm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439DCD-E307-45F8-87D5-2A9F5B63C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1</TotalTime>
  <Pages>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50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ACER</cp:lastModifiedBy>
  <cp:revision>691</cp:revision>
  <cp:lastPrinted>2018-11-19T12:15:00Z</cp:lastPrinted>
  <dcterms:created xsi:type="dcterms:W3CDTF">2018-11-28T06:52:00Z</dcterms:created>
  <dcterms:modified xsi:type="dcterms:W3CDTF">2025-10-30T06:24:00Z</dcterms:modified>
</cp:coreProperties>
</file>